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41C7B1" w14:textId="77777777" w:rsidR="003406E1" w:rsidRDefault="003406E1" w:rsidP="003406E1">
      <w:pPr>
        <w:pStyle w:val="NormalWeb"/>
      </w:pPr>
      <w:r>
        <w:rPr>
          <w:rStyle w:val="Strong"/>
        </w:rPr>
        <w:t>What is SOLIDWORKS?</w:t>
      </w:r>
    </w:p>
    <w:p w14:paraId="45969D0E" w14:textId="77777777" w:rsidR="003406E1" w:rsidRDefault="003406E1" w:rsidP="003406E1">
      <w:pPr>
        <w:pStyle w:val="NormalWeb"/>
      </w:pPr>
      <w:r>
        <w:rPr>
          <w:rStyle w:val="Strong"/>
        </w:rPr>
        <w:t>SolidWorks</w:t>
      </w:r>
      <w:r>
        <w:t> (stylized as </w:t>
      </w:r>
      <w:r>
        <w:rPr>
          <w:rStyle w:val="Strong"/>
        </w:rPr>
        <w:t>SOLIDWORKS</w:t>
      </w:r>
      <w:r>
        <w:t>), is a solid modeling computer-aided design (CAD) and computer-aided engineering (CAE) software program that runs on Microsoft Windows. The </w:t>
      </w:r>
      <w:r>
        <w:rPr>
          <w:rStyle w:val="Strong"/>
        </w:rPr>
        <w:t>SolidWorks</w:t>
      </w:r>
      <w:r>
        <w:t xml:space="preserve"> is produced by the Dassault </w:t>
      </w:r>
      <w:proofErr w:type="spellStart"/>
      <w:r>
        <w:t>Systèmes</w:t>
      </w:r>
      <w:proofErr w:type="spellEnd"/>
      <w:r>
        <w:t>.</w:t>
      </w:r>
    </w:p>
    <w:p w14:paraId="3E13EE10" w14:textId="77777777" w:rsidR="003406E1" w:rsidRDefault="003406E1" w:rsidP="003406E1">
      <w:pPr>
        <w:pStyle w:val="NormalWeb"/>
      </w:pPr>
      <w:r>
        <w:t>SOLIDWORKS is reportedly used by more than 3.5 million users around the world.</w:t>
      </w:r>
    </w:p>
    <w:p w14:paraId="1DA0BCB2" w14:textId="77777777" w:rsidR="003406E1" w:rsidRDefault="003406E1" w:rsidP="003406E1">
      <w:pPr>
        <w:pStyle w:val="NormalWeb"/>
      </w:pPr>
      <w:r>
        <w:t>This </w:t>
      </w:r>
      <w:hyperlink r:id="rId4" w:tgtFrame="_blank" w:history="1">
        <w:r>
          <w:rPr>
            <w:rStyle w:val="Hyperlink"/>
          </w:rPr>
          <w:t>vi</w:t>
        </w:r>
        <w:bookmarkStart w:id="0" w:name="_GoBack"/>
        <w:bookmarkEnd w:id="0"/>
        <w:r>
          <w:rPr>
            <w:rStyle w:val="Hyperlink"/>
          </w:rPr>
          <w:t>deo</w:t>
        </w:r>
      </w:hyperlink>
      <w:r>
        <w:t> explains what is SOLIDWORKS.: (https://www.youtube.com/watch?v=ogKYHcprYlU)</w:t>
      </w:r>
    </w:p>
    <w:p w14:paraId="3A73CD2F" w14:textId="77777777" w:rsidR="003406E1" w:rsidRDefault="003406E1" w:rsidP="003406E1">
      <w:pPr>
        <w:pStyle w:val="NormalWeb"/>
      </w:pPr>
      <w:r>
        <w:t xml:space="preserve">Acquiring SOLIDWORKS skills would put in an advantage designing and innovating products. Also, </w:t>
      </w:r>
      <w:proofErr w:type="gramStart"/>
      <w:r>
        <w:t>It</w:t>
      </w:r>
      <w:proofErr w:type="gramEnd"/>
      <w:r>
        <w:t xml:space="preserve"> would increase your chance of being employed by many firms in the Innovative and Engineering sectors that utilizes SOLIDWORKS. </w:t>
      </w:r>
    </w:p>
    <w:p w14:paraId="625ED97C" w14:textId="77777777" w:rsidR="00810470" w:rsidRDefault="00810470"/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LQ0Nze2NLY0srBQ0lEKTi0uzszPAykwrAUAgV6v5SwAAAA="/>
  </w:docVars>
  <w:rsids>
    <w:rsidRoot w:val="00C94B52"/>
    <w:rsid w:val="003406E1"/>
    <w:rsid w:val="00810470"/>
    <w:rsid w:val="00C9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B658CA0-6E67-462F-A512-5C9C0C214A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06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406E1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406E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962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ogKYHcprYl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604</Characters>
  <Application>Microsoft Office Word</Application>
  <DocSecurity>0</DocSecurity>
  <Lines>5</Lines>
  <Paragraphs>1</Paragraphs>
  <ScaleCrop>false</ScaleCrop>
  <Company/>
  <LinksUpToDate>false</LinksUpToDate>
  <CharactersWithSpaces>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7:46:00Z</dcterms:created>
  <dcterms:modified xsi:type="dcterms:W3CDTF">2019-03-31T07:46:00Z</dcterms:modified>
</cp:coreProperties>
</file>